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031a17b-0bce-427b-a7d5-8976988680e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031a17b-0bce-427b-a7d5-8976988680e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449f719-b8b3-4779-97f5-9a99147ee51b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449f719-b8b3-4779-97f5-9a99147ee51b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daa967c-34c2-4341-aef9-1f3c4741eee7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daa967c-34c2-4341-aef9-1f3c4741eee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8732cf-121f-4502-9903-eba6b51d5cce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8732cf-121f-4502-9903-eba6b51d5cce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3c2b6ad-b7d5-40d7-b91d-4ca6952f21d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3c2b6ad-b7d5-40d7-b91d-4ca6952f21d0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68fef11-dd34-4397-b595-337f6a33889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68fef11-dd34-4397-b595-337f6a338891"/>
      <w:r>
        <w:rPr>
          <w:rFonts/>
          <w:b w:val="true"/>
        </w:rPr>
        <w:t xml:space="preserve">: </w:t>
      </w:r>
      <w:r>
        <w:t xml:space="preserve">B - Enoncé 14 : La consommation de Puff Bars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63df71f-7360-4223-8147-9f09a143f7c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3df71f-7360-4223-8147-9f09a143f7c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c98776d-7ce6-4dcf-88ff-0a87f2bb734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c98776d-7ce6-4dcf-88ff-0a87f2bb734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6be0a6e-cae7-4aae-a5eb-305a25e9a75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be0a6e-cae7-4aae-a5eb-305a25e9a75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73ec7de-1f75-4453-b594-669c353ee4d2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73ec7de-1f75-4453-b594-669c353ee4d2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5acbc9d-09d3-403c-8f2b-7f54da6d3359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5acbc9d-09d3-403c-8f2b-7f54da6d3359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ecfc1e-ca18-43e7-890d-8b8e1a6110ed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eecfc1e-ca18-43e7-890d-8b8e1a6110e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1:11Z</dcterms:created>
  <dcterms:modified xsi:type="dcterms:W3CDTF">2023-04-20T11:11:1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7</vt:lpwstr>
  </property>
</Properties>
</file>